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C85AF0" w14:textId="77777777" w:rsidR="00A748D3" w:rsidRP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8D3">
        <w:rPr>
          <w:rFonts w:ascii="Times New Roman" w:hAnsi="Times New Roman" w:cs="Times New Roman"/>
          <w:bCs/>
          <w:sz w:val="24"/>
          <w:szCs w:val="24"/>
        </w:rPr>
        <w:t xml:space="preserve">The Honorable </w:t>
      </w:r>
      <w:r w:rsidRPr="00A748D3">
        <w:rPr>
          <w:rFonts w:ascii="Times New Roman" w:hAnsi="Times New Roman" w:cs="Times New Roman"/>
          <w:bCs/>
          <w:sz w:val="24"/>
          <w:szCs w:val="24"/>
        </w:rPr>
        <w:softHyphen/>
      </w:r>
      <w:r w:rsidRPr="00A748D3">
        <w:rPr>
          <w:rFonts w:ascii="Times New Roman" w:hAnsi="Times New Roman" w:cs="Times New Roman"/>
          <w:bCs/>
          <w:sz w:val="24"/>
          <w:szCs w:val="24"/>
        </w:rPr>
        <w:softHyphen/>
      </w:r>
      <w:r w:rsidRPr="00A748D3">
        <w:rPr>
          <w:rFonts w:ascii="Times New Roman" w:hAnsi="Times New Roman" w:cs="Times New Roman"/>
          <w:bCs/>
          <w:sz w:val="24"/>
          <w:szCs w:val="24"/>
        </w:rPr>
        <w:softHyphen/>
      </w:r>
      <w:r w:rsidRPr="00A748D3">
        <w:rPr>
          <w:rFonts w:ascii="Times New Roman" w:hAnsi="Times New Roman" w:cs="Times New Roman"/>
          <w:bCs/>
          <w:sz w:val="24"/>
          <w:szCs w:val="24"/>
        </w:rPr>
        <w:softHyphen/>
      </w:r>
      <w:r w:rsidRPr="00A748D3">
        <w:rPr>
          <w:rFonts w:ascii="Times New Roman" w:hAnsi="Times New Roman" w:cs="Times New Roman"/>
          <w:bCs/>
          <w:sz w:val="24"/>
          <w:szCs w:val="24"/>
        </w:rPr>
        <w:softHyphen/>
        <w:t>_______________</w:t>
      </w:r>
    </w:p>
    <w:p w14:paraId="09555446" w14:textId="77777777" w:rsidR="00A748D3" w:rsidRP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8D3">
        <w:rPr>
          <w:rFonts w:ascii="Times New Roman" w:hAnsi="Times New Roman" w:cs="Times New Roman"/>
          <w:bCs/>
          <w:sz w:val="24"/>
          <w:szCs w:val="24"/>
        </w:rPr>
        <w:t>Jacksonville City Council</w:t>
      </w:r>
    </w:p>
    <w:p w14:paraId="298EC5EA" w14:textId="77777777" w:rsidR="00A748D3" w:rsidRP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8D3">
        <w:rPr>
          <w:rFonts w:ascii="Times New Roman" w:hAnsi="Times New Roman" w:cs="Times New Roman"/>
          <w:bCs/>
          <w:sz w:val="24"/>
          <w:szCs w:val="24"/>
        </w:rPr>
        <w:t>117 West Duval Street, Suite 425</w:t>
      </w:r>
    </w:p>
    <w:p w14:paraId="654B7C98" w14:textId="77777777" w:rsidR="00A748D3" w:rsidRP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8D3">
        <w:rPr>
          <w:rFonts w:ascii="Times New Roman" w:hAnsi="Times New Roman" w:cs="Times New Roman"/>
          <w:bCs/>
          <w:sz w:val="24"/>
          <w:szCs w:val="24"/>
        </w:rPr>
        <w:t>Jacksonville, Florida 32202</w:t>
      </w:r>
    </w:p>
    <w:p w14:paraId="1BF7C437" w14:textId="77777777" w:rsidR="00A748D3" w:rsidRP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B2F222A" w14:textId="2E02EA5D" w:rsid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8D3">
        <w:rPr>
          <w:rFonts w:ascii="Times New Roman" w:hAnsi="Times New Roman" w:cs="Times New Roman"/>
          <w:bCs/>
          <w:sz w:val="24"/>
          <w:szCs w:val="24"/>
        </w:rPr>
        <w:t>Dear Councilman/Councilwoman ___________,</w:t>
      </w:r>
    </w:p>
    <w:p w14:paraId="40E5B11A" w14:textId="46C7F894" w:rsidR="00A748D3" w:rsidRDefault="00A748D3" w:rsidP="00A74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44D4705" w14:textId="18414847" w:rsidR="004F1E4F" w:rsidRDefault="00A748D3" w:rsidP="00AB3B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 am writing to urge the Jacksonville City Council to reexamine its 2017 decision to pass the Jacksonville Human Rights Ordinance (HRO) more fully since it was</w:t>
      </w:r>
      <w:r w:rsidR="004D560C">
        <w:rPr>
          <w:rFonts w:ascii="Times New Roman" w:hAnsi="Times New Roman" w:cs="Times New Roman"/>
          <w:bCs/>
          <w:sz w:val="24"/>
          <w:szCs w:val="24"/>
        </w:rPr>
        <w:t xml:space="preserve"> recently</w:t>
      </w:r>
      <w:r>
        <w:rPr>
          <w:rFonts w:ascii="Times New Roman" w:hAnsi="Times New Roman" w:cs="Times New Roman"/>
          <w:bCs/>
          <w:sz w:val="24"/>
          <w:szCs w:val="24"/>
        </w:rPr>
        <w:t xml:space="preserve"> returned by the Florida District Court of Appeals</w:t>
      </w:r>
      <w:r w:rsidRPr="00A748D3">
        <w:rPr>
          <w:rFonts w:ascii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 xml:space="preserve">Although the spirit of the HRO </w:t>
      </w:r>
      <w:r w:rsidR="00E5663C">
        <w:rPr>
          <w:rFonts w:ascii="Times New Roman" w:hAnsi="Times New Roman" w:cs="Times New Roman"/>
          <w:bCs/>
          <w:sz w:val="24"/>
          <w:szCs w:val="24"/>
        </w:rPr>
        <w:t>is admirable in recognizing</w:t>
      </w:r>
      <w:r>
        <w:rPr>
          <w:rFonts w:ascii="Times New Roman" w:hAnsi="Times New Roman" w:cs="Times New Roman"/>
          <w:bCs/>
          <w:sz w:val="24"/>
          <w:szCs w:val="24"/>
        </w:rPr>
        <w:t xml:space="preserve"> that all of God’s human creation has dignity,</w:t>
      </w:r>
      <w:r w:rsidR="00E5663C">
        <w:rPr>
          <w:rFonts w:ascii="Times New Roman" w:hAnsi="Times New Roman" w:cs="Times New Roman"/>
          <w:bCs/>
          <w:sz w:val="24"/>
          <w:szCs w:val="24"/>
        </w:rPr>
        <w:t xml:space="preserve"> I am concerned that</w:t>
      </w:r>
      <w:r>
        <w:rPr>
          <w:rFonts w:ascii="Times New Roman" w:hAnsi="Times New Roman" w:cs="Times New Roman"/>
          <w:bCs/>
          <w:sz w:val="24"/>
          <w:szCs w:val="24"/>
        </w:rPr>
        <w:t xml:space="preserve"> in protecting one class of people</w:t>
      </w:r>
      <w:r w:rsidRPr="00A748D3">
        <w:rPr>
          <w:rFonts w:ascii="Times New Roman" w:hAnsi="Times New Roman" w:cs="Times New Roman"/>
          <w:sz w:val="24"/>
          <w:szCs w:val="24"/>
        </w:rPr>
        <w:t xml:space="preserve"> </w:t>
      </w:r>
      <w:r w:rsidRPr="00A748D3">
        <w:rPr>
          <w:rFonts w:ascii="Times New Roman" w:hAnsi="Times New Roman" w:cs="Times New Roman"/>
          <w:sz w:val="24"/>
          <w:szCs w:val="24"/>
        </w:rPr>
        <w:t>broadly described as “</w:t>
      </w:r>
      <w:r w:rsidRPr="00A748D3">
        <w:rPr>
          <w:rFonts w:ascii="Times New Roman" w:hAnsi="Times New Roman" w:cs="Times New Roman"/>
          <w:i/>
          <w:iCs/>
          <w:sz w:val="24"/>
          <w:szCs w:val="24"/>
        </w:rPr>
        <w:t>sexual orientation, gender identity or express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748D3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3BDE">
        <w:rPr>
          <w:rFonts w:ascii="Times New Roman" w:hAnsi="Times New Roman" w:cs="Times New Roman"/>
          <w:sz w:val="24"/>
          <w:szCs w:val="24"/>
        </w:rPr>
        <w:t xml:space="preserve">this language fails to protect the livelihood of </w:t>
      </w:r>
      <w:r w:rsidR="004D560C">
        <w:rPr>
          <w:rFonts w:ascii="Times New Roman" w:hAnsi="Times New Roman" w:cs="Times New Roman"/>
          <w:sz w:val="24"/>
          <w:szCs w:val="24"/>
        </w:rPr>
        <w:t>people of faith</w:t>
      </w:r>
      <w:r w:rsidR="00AB3BDE">
        <w:rPr>
          <w:rFonts w:ascii="Times New Roman" w:hAnsi="Times New Roman" w:cs="Times New Roman"/>
          <w:sz w:val="24"/>
          <w:szCs w:val="24"/>
        </w:rPr>
        <w:t xml:space="preserve"> who object </w:t>
      </w:r>
      <w:r w:rsidR="00D45A2F">
        <w:rPr>
          <w:rFonts w:ascii="Times New Roman" w:hAnsi="Times New Roman" w:cs="Times New Roman"/>
          <w:sz w:val="24"/>
          <w:szCs w:val="24"/>
        </w:rPr>
        <w:t xml:space="preserve">to </w:t>
      </w:r>
      <w:r w:rsidR="00AB3BDE">
        <w:rPr>
          <w:rFonts w:ascii="Times New Roman" w:hAnsi="Times New Roman" w:cs="Times New Roman"/>
          <w:sz w:val="24"/>
          <w:szCs w:val="24"/>
        </w:rPr>
        <w:t>this politically defined notion of the human being.</w:t>
      </w:r>
    </w:p>
    <w:p w14:paraId="72DED0A7" w14:textId="68F77BBE" w:rsidR="00AB3BDE" w:rsidRDefault="00AB3BDE" w:rsidP="00AB3B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532992" w14:textId="52DEE1F5" w:rsidR="00AB3BDE" w:rsidRDefault="00AB3BDE" w:rsidP="00AB3B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is reason, I strongly urge the City Council to ensure a fuller discussion of the language placed into the HRO to ensure </w:t>
      </w:r>
      <w:r w:rsidR="009120F0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the rights of any person of faith are fully protected. Please consider correcting this language that puts faith and reason </w:t>
      </w:r>
      <w:r w:rsidR="00E5663C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onflict</w:t>
      </w:r>
      <w:r w:rsidR="00491EBA">
        <w:rPr>
          <w:rFonts w:ascii="Times New Roman" w:hAnsi="Times New Roman" w:cs="Times New Roman"/>
          <w:sz w:val="24"/>
          <w:szCs w:val="24"/>
        </w:rPr>
        <w:t xml:space="preserve"> </w:t>
      </w:r>
      <w:r w:rsidR="00E5663C">
        <w:rPr>
          <w:rFonts w:ascii="Times New Roman" w:hAnsi="Times New Roman" w:cs="Times New Roman"/>
          <w:sz w:val="24"/>
          <w:szCs w:val="24"/>
        </w:rPr>
        <w:t xml:space="preserve">by defining the human person in ways contrary to ethical medicine and science, </w:t>
      </w:r>
      <w:r w:rsidR="00491EBA">
        <w:rPr>
          <w:rFonts w:ascii="Times New Roman" w:hAnsi="Times New Roman" w:cs="Times New Roman"/>
          <w:sz w:val="24"/>
          <w:szCs w:val="24"/>
        </w:rPr>
        <w:t xml:space="preserve">and </w:t>
      </w:r>
      <w:r w:rsidR="00E5663C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491EBA">
        <w:rPr>
          <w:rFonts w:ascii="Times New Roman" w:hAnsi="Times New Roman" w:cs="Times New Roman"/>
          <w:sz w:val="24"/>
          <w:szCs w:val="24"/>
        </w:rPr>
        <w:t>endangers the religious freedom of a large group of Jacksonville residents.</w:t>
      </w:r>
    </w:p>
    <w:p w14:paraId="3CD2FB3D" w14:textId="04FD2429" w:rsidR="00AB3BDE" w:rsidRDefault="00AB3BDE" w:rsidP="00AB3B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60F9EE" w14:textId="621D7320" w:rsidR="00AB3BDE" w:rsidRPr="00AB3BDE" w:rsidRDefault="00AB3BDE" w:rsidP="00AB3B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sectPr w:rsidR="00AB3BDE" w:rsidRPr="00AB3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tTSyNDcwMDM1sLBU0lEKTi0uzszPAykwrAUAkyIASiwAAAA="/>
  </w:docVars>
  <w:rsids>
    <w:rsidRoot w:val="003F59C7"/>
    <w:rsid w:val="003024E5"/>
    <w:rsid w:val="003F59C7"/>
    <w:rsid w:val="00491EBA"/>
    <w:rsid w:val="004D560C"/>
    <w:rsid w:val="004F1E4F"/>
    <w:rsid w:val="00523BCD"/>
    <w:rsid w:val="005506A0"/>
    <w:rsid w:val="009120F0"/>
    <w:rsid w:val="00A30621"/>
    <w:rsid w:val="00A748D3"/>
    <w:rsid w:val="00AB3BDE"/>
    <w:rsid w:val="00D45A2F"/>
    <w:rsid w:val="00E5663C"/>
    <w:rsid w:val="00EF4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E6160"/>
  <w15:chartTrackingRefBased/>
  <w15:docId w15:val="{5D46ED41-1C1F-4644-A2DC-9CC3203D0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8D3"/>
    <w:pPr>
      <w:spacing w:after="200" w:line="276" w:lineRule="auto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 Kearney</dc:creator>
  <cp:keywords/>
  <dc:description/>
  <cp:lastModifiedBy>Savanna Kearney</cp:lastModifiedBy>
  <cp:revision>7</cp:revision>
  <cp:lastPrinted>2020-06-04T15:30:00Z</cp:lastPrinted>
  <dcterms:created xsi:type="dcterms:W3CDTF">2020-06-04T15:03:00Z</dcterms:created>
  <dcterms:modified xsi:type="dcterms:W3CDTF">2020-06-04T15:48:00Z</dcterms:modified>
</cp:coreProperties>
</file>